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arter Le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ter</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7 Wildflower Ct, Glenview, IL, USA Glenview 6002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terlee813@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6937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